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0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66EAD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</w:t>
            </w:r>
            <w:proofErr w:type="spellEnd"/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0.000000 5.529271e-01 227.66033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5436  2.028280 2.005545e-01 227.43588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7587  2.243410 1.801016e-01 227.65101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246.7538  4.238557 6.641665e-02 227.35850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274.3253 31.809993 6.842512e-08  14.31515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5.1556 32.640346 4.517590e-08 268.97786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6.3634 33.848156 2.469643e-08 270.18567</w:t>
            </w:r>
          </w:p>
          <w:p w:rsid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277.2700 34.754726 1.569550e-08 268.97151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BB0F7B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si</w:t>
            </w:r>
            <w:proofErr w:type="spellEnd"/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model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 0.00000 9.997523e-01 227.66033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    5 259.1619  16.64666 2.427264e-04 248.71082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4 266.9726  24.45732 4.887129e-06 258.67410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p(~1)Psi(~1)    2 274.3253  31.80999 1.237200e-07  14.31515</w:t>
            </w:r>
          </w:p>
          <w:p w:rsidR="00BB0F7B" w:rsidRPr="00966EAD" w:rsidRDefault="00BB0F7B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summary(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) #top model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Output summary for Occupancy model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me : p(~1)Psi(~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7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2lnL:  227.660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242.515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eta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estimate        se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:(Intercept)    0.6905410 0.2290958  0.2415133  1.139568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(Intercept) -5.1474816 1.0452673 -7.1962055 -3.0987576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1.1292159 0.2528426  0.6336443  1.6247875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140155 0.0116844 -0.0088859  0.036916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-0.0210111 0.0309589 -0.0816905  0.039668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016317 0.0022946 -0.0028657  0.006129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BRT_100m    -0.1375387 0.0399399 -0.2158210 -0.0592564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         2         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6660873 0.6660873 0.666087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si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1696478</w:t>
            </w:r>
          </w:p>
          <w:p w:rsid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&gt; </w:t>
            </w:r>
          </w:p>
          <w:p w:rsidR="006D0380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6D0380" w:rsidRPr="00B24FDC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lastRenderedPageBreak/>
              <w:t xml:space="preserve">&gt;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$results$rea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estimate        se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fixed    note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 g1 a0 t1   0.6660873 0.0509543 0.5600865 0.7576005             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si g1 a0 t1 0.1696478 0.0417710 0.1025398 0.2675806  </w:t>
            </w:r>
          </w:p>
          <w:p w:rsidR="00966EAD" w:rsidRPr="00966EAD" w:rsidRDefault="00966EAD" w:rsidP="0096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966EAD" w:rsidRP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8B4D5D" w:rsidRDefault="00C5798B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sectPr w:rsidR="00C5798B" w:rsidRPr="008B4D5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model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 9.671871e-01 238.2789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    5 260.0342  6.900296 3.069943e-02 249.5830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                         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4 265.3861 12.252246 2.113339e-03 257.087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p(~1)Psi(~1)    2 284.5240 31.390063 1.476539e-07  16.67921</w:t>
                  </w:r>
                </w:p>
                <w:p w:rsidR="004E249D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ummary(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(delta AIC = 6.9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)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5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49.583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60.0342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estimate        se 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 0.1603681 0.2401971  -0.3104182  0.6311544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12.8754690 2.7519673 -18.2693250 -7.4816128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0.6363484 0.1574323   0.3277812  0.944915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5.2690352 2.7106926  -0.0439225 10.5819930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0.0062654 0.0103134  -0.0139489  0.0264797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Real Parameter p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0063 0.5400063 0.5400063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1962996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si$p.Dot.Psi.habitat$results$real</w:t>
                  </w:r>
                  <w:proofErr w:type="spellEnd"/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0063 0.0596648 0.4230127 0.6527512              </w:t>
                  </w:r>
                </w:p>
                <w:p w:rsidR="004E249D" w:rsidRPr="004E249D" w:rsidRDefault="004E249D" w:rsidP="004E249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4E249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1962996 0.0438787 0.1240408 0.2964084</w:t>
                  </w:r>
                </w:p>
                <w:p w:rsidR="004E249D" w:rsidRPr="006C62CF" w:rsidRDefault="004E249D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                       </w:t>
      </w:r>
      <w:proofErr w:type="spellStart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npar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eltaAICc</w:t>
      </w:r>
      <w:proofErr w:type="spellEnd"/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weight   </w:t>
      </w:r>
      <w:r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 </w:t>
      </w: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6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46.7662  0.000000 6.694930e-01 129.6585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8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9 149.0495  2.283257 2.137682e-01 129.6541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4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7 151.1566  4.390420 7.453814e-02 136.3016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2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BRT_100m)    8 152.2947  5.528540 4.219285e-02 135.18705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5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0.2823 23.516135 5.239407e-06 164.1045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7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4 172.2666 25.500445 1.942651e-06 163.96814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3  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1)Psi(~1)    2 175.5223 28.756053 3.814595e-07   1.97220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 xml:space="preserve">1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16"/>
          <w:szCs w:val="16"/>
          <w:bdr w:val="none" w:sz="0" w:space="0" w:color="auto" w:frame="1"/>
        </w:rPr>
        <w:t>)Psi(~1)    3 176.5365 29.770345 2.297194e-07 170.358770</w:t>
      </w:r>
    </w:p>
    <w:p w:rsidR="00AD1D03" w:rsidRPr="00015246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6"/>
          <w:szCs w:val="16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766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275604 0.8099204   1.5401163  4.715004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089313 2.9923475 -13.1739320 -1.443930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601489 2.7215329  -5.6943535  4.974055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527 0.1565290  -0.4826496  0.13094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781034 4.0868493 -16.0883280 -0.0678786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922 0.0120024   0.0122676  0.05931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87 0.0033886   0.0014870  0.014770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421 0.0188749   0.0091473  0.083136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9061 0.7949061 0.79490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1034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9.654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9.049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2336465 1.7961024  -0.2867143  6.7540072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17560 0.0264041  -0.0535079  0.049996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204589 3.2654196 -13.6206810 -0.820236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0.3568550 2.7209469  -5.6899111  4.9762010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1758776 0.1564879  -0.4825939  0.1308387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8.0908677 4.0889689 -16.1052470 -0.0764884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57753 0.0120015   0.0122523  0.05929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81265 0.0033876   0.0014869  0.014766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1578 0.0188650   0.0091824  0.083133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9115 0.799115 0.79911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509975</w:t>
      </w:r>
    </w:p>
    <w:p w:rsidR="00AD1D03" w:rsidRDefault="00AD1D03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146.7662   0.00000 9.957224e-01 129.6585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158.1847  11.41850 3.300975e-03 145.548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160.6364  13.87025 9.688415e-04 150.1853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                       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1)    3 170.2823  23.51614 7.792456e-06 164.1046</w:t>
      </w:r>
    </w:p>
    <w:p w:rsidR="00015246" w:rsidRDefault="00015246" w:rsidP="00C5798B"/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01524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9061 0.0612636 0.6498150 0.8900533              </w:t>
      </w:r>
    </w:p>
    <w:p w:rsidR="00015246" w:rsidRP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1524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510342 0.0264141 0.0181302 0.1354190 </w:t>
      </w: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6738 -0.26138 -0.16368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422  7.18254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1.561031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997958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195  0.84525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68800   0.494991  -0.947  0.34359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882   0.022072   3.891 9.98e-05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060838   4.605503  -2.836  0.00457 **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635   0.00892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088  0.0367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*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60184   0.03887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548  0.12161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631455   0.306384  -8.589  &lt; 2e-16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133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834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35    0.81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2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7.7 on 8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bookmarkStart w:id="0" w:name="_GoBack"/>
      <w:bookmarkEnd w:id="0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.37079969 -18.599959872 20.10494943 -24.932464825 16.0952672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8094282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841879564  0.45429781  -1.582112118  0.7964303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7546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181258  0.1836923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4231349  0.1751163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13191973 -43.471900078 -1.94945204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7.402163857  0.30753202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7154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3314916  0.04717862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5964522  0.0553399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963046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6391434  0.19017092  -0.116836387  0.16215207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7.84949182  -9.868391857  1.06293769 -36.186105357 -0.3248737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236741306 14.11467835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438965462  0.5013654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2621445  0.12914180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2.087458463 -4.03421849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143765  0.03612535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013353  0.1363805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47.925543842 37.66032368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539038e-01 8.358731e-09 5.388706e+08 1.485827e-11 9.774302e+0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82003e-01 1.585193e-01 1.575067e+00 2.055405e-01 2.217611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89539e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17330e+00 1.201646e+00 1.014333e+00 1.191385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980978e-06 1.319585e-19 1.423525e-01 5.707509e-17 1.360064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892e+00 1.003320e+00 1.048309e+00 1.005982e+00 1.056900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61444e+00 9.172351e-01 1.209456e+00 8.897308e-01 1.176039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3.899501e-04 5.178598e-05 2.894865e+00 1.925636e-16 7.226186e-01</w:t>
      </w:r>
    </w:p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Pr="00741B42" w:rsidRDefault="00741B42" w:rsidP="00741B42"/>
    <w:sectPr w:rsidR="00741B42" w:rsidRPr="00741B42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mwqAUA1jRjtSwAAAA="/>
  </w:docVars>
  <w:rsids>
    <w:rsidRoot w:val="00CE1636"/>
    <w:rsid w:val="00015246"/>
    <w:rsid w:val="00030601"/>
    <w:rsid w:val="000555AB"/>
    <w:rsid w:val="000C6CE9"/>
    <w:rsid w:val="00111E04"/>
    <w:rsid w:val="00112162"/>
    <w:rsid w:val="00161B62"/>
    <w:rsid w:val="001C68C3"/>
    <w:rsid w:val="001E5AD0"/>
    <w:rsid w:val="00355FCE"/>
    <w:rsid w:val="004627F6"/>
    <w:rsid w:val="004845E2"/>
    <w:rsid w:val="004E249D"/>
    <w:rsid w:val="005247CB"/>
    <w:rsid w:val="0054536E"/>
    <w:rsid w:val="00581C8B"/>
    <w:rsid w:val="00623B02"/>
    <w:rsid w:val="006351CB"/>
    <w:rsid w:val="00655728"/>
    <w:rsid w:val="006C62CF"/>
    <w:rsid w:val="006D0380"/>
    <w:rsid w:val="00741B42"/>
    <w:rsid w:val="00806AD8"/>
    <w:rsid w:val="008B4D5D"/>
    <w:rsid w:val="00925F18"/>
    <w:rsid w:val="009548AB"/>
    <w:rsid w:val="00966EAD"/>
    <w:rsid w:val="00A40266"/>
    <w:rsid w:val="00AD1D03"/>
    <w:rsid w:val="00B24FDC"/>
    <w:rsid w:val="00BB0F7B"/>
    <w:rsid w:val="00C129F4"/>
    <w:rsid w:val="00C5798B"/>
    <w:rsid w:val="00CE1636"/>
    <w:rsid w:val="00E84553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32321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1</TotalTime>
  <Pages>16</Pages>
  <Words>3492</Words>
  <Characters>19909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40</cp:revision>
  <dcterms:created xsi:type="dcterms:W3CDTF">2020-04-24T17:54:00Z</dcterms:created>
  <dcterms:modified xsi:type="dcterms:W3CDTF">2020-05-19T01:33:00Z</dcterms:modified>
</cp:coreProperties>
</file>